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09D1D" w14:textId="77777777" w:rsidR="00AE1465" w:rsidRDefault="00AE1465" w:rsidP="00AE1465">
      <w:pPr>
        <w:jc w:val="center"/>
        <w:rPr>
          <w:b/>
        </w:rPr>
      </w:pPr>
      <w:bookmarkStart w:id="0" w:name="_GoBack"/>
      <w:bookmarkEnd w:id="0"/>
      <w:r>
        <w:rPr>
          <w:b/>
        </w:rPr>
        <w:t>EVALUATION OF ANNUAL REPORT</w:t>
      </w:r>
    </w:p>
    <w:p w14:paraId="6E186661" w14:textId="77777777" w:rsidR="00AE1465" w:rsidRDefault="00AE1465" w:rsidP="00AE1465">
      <w:pPr>
        <w:jc w:val="center"/>
      </w:pPr>
      <w:bookmarkStart w:id="1" w:name="_Hlk14167142"/>
      <w:r>
        <w:t>(</w:t>
      </w:r>
      <w:r w:rsidR="00F01D7B">
        <w:t>PLEASE TYPE</w:t>
      </w:r>
      <w:r>
        <w:t>)</w:t>
      </w:r>
    </w:p>
    <w:bookmarkEnd w:id="1"/>
    <w:p w14:paraId="391C9964" w14:textId="77777777" w:rsidR="00AE1465" w:rsidRDefault="00AE1465" w:rsidP="00AE1465">
      <w:pPr>
        <w:jc w:val="center"/>
      </w:pPr>
    </w:p>
    <w:p w14:paraId="19355870" w14:textId="77777777" w:rsidR="00AE1465" w:rsidRDefault="00AE1465" w:rsidP="00AE1465">
      <w:pPr>
        <w:jc w:val="center"/>
        <w:rPr>
          <w:b/>
          <w:i/>
        </w:rPr>
      </w:pPr>
      <w:r>
        <w:rPr>
          <w:b/>
          <w:i/>
        </w:rPr>
        <w:t>Reporting period</w:t>
      </w:r>
    </w:p>
    <w:p w14:paraId="2E8E82A0" w14:textId="77777777" w:rsidR="00AE1465" w:rsidRDefault="00AE1465" w:rsidP="00AE1465"/>
    <w:p w14:paraId="2C3607F9" w14:textId="77777777" w:rsidR="00AE1465" w:rsidRDefault="00AE1465" w:rsidP="00AE1465">
      <w:r>
        <w:tab/>
      </w:r>
      <w:r>
        <w:tab/>
      </w:r>
      <w:r>
        <w:tab/>
        <w:t xml:space="preserve">From ________________ to ______________  </w:t>
      </w:r>
    </w:p>
    <w:p w14:paraId="2FDC98C0" w14:textId="77777777" w:rsidR="00AE1465" w:rsidRDefault="00AE1465" w:rsidP="00AE1465"/>
    <w:p w14:paraId="3CDCC78E" w14:textId="77777777" w:rsidR="00AE1465" w:rsidRDefault="00AE1465" w:rsidP="00AE1465">
      <w:pPr>
        <w:numPr>
          <w:ilvl w:val="0"/>
          <w:numId w:val="1"/>
        </w:numPr>
        <w:spacing w:line="360" w:lineRule="auto"/>
      </w:pPr>
      <w:r>
        <w:t xml:space="preserve">Project Title ______________________________________________________ </w:t>
      </w:r>
    </w:p>
    <w:p w14:paraId="7CE06933" w14:textId="77777777" w:rsidR="00AE1465" w:rsidRDefault="00AE1465" w:rsidP="00AE1465">
      <w:pPr>
        <w:spacing w:line="360" w:lineRule="auto"/>
        <w:ind w:left="360"/>
      </w:pPr>
      <w:r>
        <w:tab/>
      </w:r>
      <w:r>
        <w:tab/>
        <w:t xml:space="preserve">         _______________________________________________________ </w:t>
      </w:r>
    </w:p>
    <w:p w14:paraId="4830C8D5" w14:textId="77777777" w:rsidR="00AE1465" w:rsidRDefault="00AE1465" w:rsidP="00AE1465">
      <w:pPr>
        <w:ind w:left="360"/>
      </w:pPr>
    </w:p>
    <w:p w14:paraId="12955E3C" w14:textId="77777777" w:rsidR="00AE1465" w:rsidRDefault="00AE1465" w:rsidP="00AE1465">
      <w:pPr>
        <w:numPr>
          <w:ilvl w:val="0"/>
          <w:numId w:val="1"/>
        </w:numPr>
        <w:spacing w:line="360" w:lineRule="auto"/>
      </w:pPr>
      <w:r>
        <w:t xml:space="preserve">Name of Principal Investigator ________________________________________ </w:t>
      </w:r>
    </w:p>
    <w:p w14:paraId="074CE8E2" w14:textId="77777777" w:rsidR="00AE1465" w:rsidRDefault="00AE1465" w:rsidP="00AE1465">
      <w:pPr>
        <w:spacing w:line="360" w:lineRule="auto"/>
        <w:ind w:left="780"/>
      </w:pPr>
      <w:r>
        <w:t xml:space="preserve">Institution/Organization: </w:t>
      </w:r>
      <w:r>
        <w:tab/>
        <w:t xml:space="preserve">   ________________________________________</w:t>
      </w:r>
    </w:p>
    <w:p w14:paraId="2C8EEBB6" w14:textId="77777777" w:rsidR="00AE1465" w:rsidRDefault="00AE1465" w:rsidP="00AE1465">
      <w:pPr>
        <w:spacing w:line="360" w:lineRule="auto"/>
        <w:ind w:left="780"/>
      </w:pPr>
    </w:p>
    <w:p w14:paraId="01F57525" w14:textId="77777777" w:rsidR="00AE1465" w:rsidRDefault="00AE1465" w:rsidP="00AE1465">
      <w:pPr>
        <w:numPr>
          <w:ilvl w:val="0"/>
          <w:numId w:val="1"/>
        </w:numPr>
      </w:pPr>
      <w:r>
        <w:t xml:space="preserve">Parameters for evaluation </w:t>
      </w:r>
    </w:p>
    <w:p w14:paraId="409BBF9E" w14:textId="77777777" w:rsidR="00AE1465" w:rsidRDefault="00AE1465" w:rsidP="00AE1465">
      <w:pPr>
        <w:ind w:left="360"/>
      </w:pPr>
    </w:p>
    <w:p w14:paraId="3212EC90" w14:textId="77777777" w:rsidR="00AE1465" w:rsidRDefault="00AE1465" w:rsidP="00AE1465">
      <w:pPr>
        <w:ind w:left="360"/>
      </w:pPr>
    </w:p>
    <w:p w14:paraId="1B0A2AD4" w14:textId="77777777" w:rsidR="00AE1465" w:rsidRDefault="00AE1465" w:rsidP="00AE1465">
      <w:pPr>
        <w:numPr>
          <w:ilvl w:val="1"/>
          <w:numId w:val="1"/>
        </w:numPr>
      </w:pPr>
      <w:r>
        <w:t xml:space="preserve">Approach/work plan </w:t>
      </w:r>
    </w:p>
    <w:p w14:paraId="7019CAAC" w14:textId="77777777" w:rsidR="00AE1465" w:rsidRDefault="00AE1465" w:rsidP="00AE1465">
      <w:pPr>
        <w:numPr>
          <w:ilvl w:val="1"/>
          <w:numId w:val="1"/>
        </w:numPr>
      </w:pPr>
      <w:r>
        <w:t xml:space="preserve">Methodology </w:t>
      </w:r>
    </w:p>
    <w:p w14:paraId="28812983" w14:textId="77777777" w:rsidR="00AE1465" w:rsidRDefault="00AE1465" w:rsidP="00AE1465">
      <w:pPr>
        <w:numPr>
          <w:ilvl w:val="1"/>
          <w:numId w:val="1"/>
        </w:numPr>
      </w:pPr>
      <w:r>
        <w:t xml:space="preserve">Reliability of analysis of results </w:t>
      </w:r>
    </w:p>
    <w:p w14:paraId="7E225855" w14:textId="77777777" w:rsidR="00AE1465" w:rsidRDefault="00AE1465" w:rsidP="00AE1465">
      <w:pPr>
        <w:numPr>
          <w:ilvl w:val="1"/>
          <w:numId w:val="1"/>
        </w:numPr>
      </w:pPr>
      <w:r>
        <w:t xml:space="preserve">Impact/ sustainability </w:t>
      </w:r>
    </w:p>
    <w:p w14:paraId="06A3BB9B" w14:textId="77777777" w:rsidR="00AE1465" w:rsidRDefault="00AE1465" w:rsidP="00AE1465">
      <w:pPr>
        <w:ind w:left="1080"/>
      </w:pPr>
    </w:p>
    <w:p w14:paraId="5260CD33" w14:textId="77777777" w:rsidR="00AE1465" w:rsidRDefault="00AE1465" w:rsidP="00AE1465">
      <w:pPr>
        <w:numPr>
          <w:ilvl w:val="0"/>
          <w:numId w:val="1"/>
        </w:numPr>
      </w:pPr>
      <w:r>
        <w:t xml:space="preserve">Overall assessment (a paragraph, use additional sheets if required) </w:t>
      </w:r>
    </w:p>
    <w:p w14:paraId="66ACF797" w14:textId="77777777" w:rsidR="00AE1465" w:rsidRDefault="00AE1465" w:rsidP="00AE1465">
      <w:pPr>
        <w:ind w:left="360"/>
      </w:pPr>
    </w:p>
    <w:p w14:paraId="14A3426F" w14:textId="77777777" w:rsidR="00AE1465" w:rsidRDefault="00AE1465" w:rsidP="00AE1465">
      <w:pPr>
        <w:ind w:left="360"/>
      </w:pPr>
    </w:p>
    <w:p w14:paraId="56386959" w14:textId="77777777" w:rsidR="00AE1465" w:rsidRDefault="00AE1465" w:rsidP="00AE1465">
      <w:pPr>
        <w:numPr>
          <w:ilvl w:val="0"/>
          <w:numId w:val="1"/>
        </w:numPr>
      </w:pPr>
      <w:r>
        <w:t xml:space="preserve">Project rating: </w:t>
      </w:r>
    </w:p>
    <w:p w14:paraId="4D2E710B" w14:textId="77777777" w:rsidR="00AE1465" w:rsidRDefault="00AE1465" w:rsidP="00AE1465">
      <w:pPr>
        <w:ind w:left="780"/>
      </w:pPr>
    </w:p>
    <w:p w14:paraId="09B39A8D" w14:textId="77777777" w:rsidR="00AE1465" w:rsidRDefault="00AE1465" w:rsidP="00AE1465">
      <w:pPr>
        <w:ind w:left="780"/>
      </w:pPr>
      <w:r>
        <w:t xml:space="preserve">A = Progress </w:t>
      </w:r>
      <w:r w:rsidR="008073F0">
        <w:t xml:space="preserve">Excellent </w:t>
      </w:r>
      <w:r>
        <w:t xml:space="preserve">and recommended for continuation </w:t>
      </w:r>
    </w:p>
    <w:p w14:paraId="4A3CC7BF" w14:textId="77777777" w:rsidR="00AE1465" w:rsidRDefault="00AE1465" w:rsidP="00AE1465">
      <w:pPr>
        <w:ind w:left="780"/>
      </w:pPr>
      <w:r>
        <w:t xml:space="preserve">B = Progress </w:t>
      </w:r>
      <w:r w:rsidR="008073F0">
        <w:t>good</w:t>
      </w:r>
      <w:r>
        <w:t xml:space="preserve"> </w:t>
      </w:r>
      <w:r w:rsidR="008073F0">
        <w:t>but</w:t>
      </w:r>
      <w:r>
        <w:t xml:space="preserve"> work needs </w:t>
      </w:r>
      <w:r w:rsidR="008073F0">
        <w:t>minor</w:t>
      </w:r>
      <w:r>
        <w:t xml:space="preserve"> improv</w:t>
      </w:r>
      <w:r w:rsidR="008073F0">
        <w:t>ement</w:t>
      </w:r>
      <w:r>
        <w:t xml:space="preserve"> </w:t>
      </w:r>
    </w:p>
    <w:p w14:paraId="18C7D0E4" w14:textId="77777777" w:rsidR="008073F0" w:rsidRDefault="00AE1465" w:rsidP="008073F0">
      <w:pPr>
        <w:ind w:left="780"/>
      </w:pPr>
      <w:r>
        <w:t xml:space="preserve">C = Progress satisfactory </w:t>
      </w:r>
      <w:r w:rsidR="008073F0">
        <w:t xml:space="preserve">but work needs major improvement </w:t>
      </w:r>
    </w:p>
    <w:p w14:paraId="44A580E3" w14:textId="77777777" w:rsidR="00AE1465" w:rsidRDefault="008073F0" w:rsidP="00AE1465">
      <w:pPr>
        <w:ind w:left="780"/>
      </w:pPr>
      <w:r>
        <w:t xml:space="preserve">D = Progress un-satisfactory </w:t>
      </w:r>
      <w:r w:rsidR="00AE1465">
        <w:t xml:space="preserve">and project </w:t>
      </w:r>
      <w:r>
        <w:t>may</w:t>
      </w:r>
      <w:r w:rsidR="00AE1465">
        <w:t xml:space="preserve"> be terminated </w:t>
      </w:r>
    </w:p>
    <w:p w14:paraId="1C4E57F0" w14:textId="77777777" w:rsidR="00AE1465" w:rsidRDefault="00AE1465" w:rsidP="00AE1465">
      <w:pPr>
        <w:ind w:left="780"/>
      </w:pPr>
    </w:p>
    <w:p w14:paraId="04905301" w14:textId="77777777" w:rsidR="00AE1465" w:rsidRDefault="00AE1465" w:rsidP="00AE1465">
      <w:pPr>
        <w:ind w:left="780"/>
      </w:pPr>
      <w:r>
        <w:t xml:space="preserve">Project is rated as ___________ </w:t>
      </w:r>
    </w:p>
    <w:p w14:paraId="2FCD0569" w14:textId="77777777" w:rsidR="00AE1465" w:rsidRDefault="00AE1465" w:rsidP="00AE1465">
      <w:pPr>
        <w:ind w:left="780"/>
      </w:pPr>
    </w:p>
    <w:p w14:paraId="675561E3" w14:textId="6447DB2F" w:rsidR="00AE1465" w:rsidRDefault="00AE1465" w:rsidP="00AE1465">
      <w:pPr>
        <w:numPr>
          <w:ilvl w:val="0"/>
          <w:numId w:val="1"/>
        </w:numPr>
      </w:pPr>
      <w:r>
        <w:t>Name</w:t>
      </w:r>
      <w:r w:rsidR="00FE784D">
        <w:t>/</w:t>
      </w:r>
      <w:proofErr w:type="spellStart"/>
      <w:r w:rsidR="00FE784D">
        <w:t>Adress</w:t>
      </w:r>
      <w:proofErr w:type="spellEnd"/>
      <w:r>
        <w:t xml:space="preserve"> of the Evaluator:  </w:t>
      </w:r>
    </w:p>
    <w:p w14:paraId="33B085F9" w14:textId="36F9D9ED" w:rsidR="00FE784D" w:rsidRDefault="00FE784D" w:rsidP="00AE1465">
      <w:pPr>
        <w:numPr>
          <w:ilvl w:val="0"/>
          <w:numId w:val="1"/>
        </w:numPr>
      </w:pPr>
      <w:r>
        <w:t>Mobile No.:</w:t>
      </w:r>
    </w:p>
    <w:p w14:paraId="2A2A260D" w14:textId="4E963C52" w:rsidR="00FE784D" w:rsidRDefault="00FE784D" w:rsidP="00AE1465">
      <w:pPr>
        <w:numPr>
          <w:ilvl w:val="0"/>
          <w:numId w:val="1"/>
        </w:numPr>
      </w:pPr>
      <w:r>
        <w:t>E-mail:</w:t>
      </w:r>
    </w:p>
    <w:p w14:paraId="51992C03" w14:textId="5DCB31BE" w:rsidR="005A1B3D" w:rsidRDefault="005A1B3D" w:rsidP="00AE1465">
      <w:pPr>
        <w:numPr>
          <w:ilvl w:val="0"/>
          <w:numId w:val="1"/>
        </w:numPr>
      </w:pPr>
      <w:r>
        <w:t>Account title</w:t>
      </w:r>
      <w:r w:rsidR="00FA60FB">
        <w:t>*</w:t>
      </w:r>
      <w:r>
        <w:t>:</w:t>
      </w:r>
    </w:p>
    <w:p w14:paraId="7C3A542A" w14:textId="553125C1" w:rsidR="00AE1465" w:rsidRDefault="00AE1465" w:rsidP="00AE1465">
      <w:pPr>
        <w:numPr>
          <w:ilvl w:val="0"/>
          <w:numId w:val="1"/>
        </w:numPr>
      </w:pPr>
      <w:r>
        <w:t>Account No.</w:t>
      </w:r>
      <w:r w:rsidR="00FA60FB">
        <w:t>**</w:t>
      </w:r>
      <w:r w:rsidR="005A1B3D">
        <w:t>:</w:t>
      </w:r>
    </w:p>
    <w:p w14:paraId="64BBD0BB" w14:textId="58891A94" w:rsidR="00576DFB" w:rsidRDefault="00576DFB" w:rsidP="00576DFB">
      <w:pPr>
        <w:numPr>
          <w:ilvl w:val="0"/>
          <w:numId w:val="1"/>
        </w:numPr>
      </w:pPr>
      <w:r>
        <w:t xml:space="preserve">Bank &amp; </w:t>
      </w:r>
      <w:r w:rsidR="006342D7">
        <w:t>B</w:t>
      </w:r>
      <w:r w:rsidR="00E61473">
        <w:t>r</w:t>
      </w:r>
      <w:r>
        <w:t xml:space="preserve">anch Name: </w:t>
      </w:r>
    </w:p>
    <w:p w14:paraId="14439158" w14:textId="219036D3" w:rsidR="00576DFB" w:rsidRDefault="00576DFB" w:rsidP="00576DFB">
      <w:pPr>
        <w:numPr>
          <w:ilvl w:val="0"/>
          <w:numId w:val="1"/>
        </w:numPr>
      </w:pPr>
      <w:r>
        <w:t>CNIC No</w:t>
      </w:r>
      <w:r w:rsidR="00F875E1">
        <w:t xml:space="preserve"> </w:t>
      </w:r>
      <w:r w:rsidR="00F875E1" w:rsidRPr="00D97378">
        <w:rPr>
          <w:color w:val="FF0000"/>
        </w:rPr>
        <w:t>(Please attach a copy)</w:t>
      </w:r>
      <w:r>
        <w:t>:</w:t>
      </w:r>
    </w:p>
    <w:p w14:paraId="7F2B96A9" w14:textId="77777777" w:rsidR="00576DFB" w:rsidRDefault="00F01D7B" w:rsidP="00576DFB">
      <w:pPr>
        <w:numPr>
          <w:ilvl w:val="0"/>
          <w:numId w:val="1"/>
        </w:numPr>
      </w:pPr>
      <w:r>
        <w:t>N</w:t>
      </w:r>
      <w:r w:rsidR="00576DFB">
        <w:t xml:space="preserve">TN No: </w:t>
      </w:r>
    </w:p>
    <w:p w14:paraId="463FCC5A" w14:textId="77777777" w:rsidR="005A1B3D" w:rsidRPr="005A1B3D" w:rsidRDefault="005A1B3D" w:rsidP="005A1B3D">
      <w:pPr>
        <w:ind w:left="360"/>
        <w:rPr>
          <w:sz w:val="20"/>
        </w:rPr>
      </w:pPr>
      <w:r w:rsidRPr="005A1B3D">
        <w:rPr>
          <w:sz w:val="20"/>
        </w:rPr>
        <w:t>* Title / Name that matches the account</w:t>
      </w:r>
    </w:p>
    <w:p w14:paraId="188F7562" w14:textId="77777777" w:rsidR="005A1B3D" w:rsidRPr="005A1B3D" w:rsidRDefault="005A1B3D" w:rsidP="005A1B3D">
      <w:pPr>
        <w:ind w:left="360"/>
        <w:rPr>
          <w:sz w:val="20"/>
        </w:rPr>
      </w:pPr>
      <w:r w:rsidRPr="005A1B3D">
        <w:rPr>
          <w:sz w:val="20"/>
        </w:rPr>
        <w:t xml:space="preserve">** </w:t>
      </w:r>
      <w:r w:rsidR="00AA559C">
        <w:rPr>
          <w:sz w:val="20"/>
        </w:rPr>
        <w:t>F</w:t>
      </w:r>
      <w:r w:rsidRPr="005A1B3D">
        <w:rPr>
          <w:sz w:val="20"/>
        </w:rPr>
        <w:t xml:space="preserve">ull </w:t>
      </w:r>
      <w:r>
        <w:rPr>
          <w:sz w:val="20"/>
        </w:rPr>
        <w:t xml:space="preserve">account </w:t>
      </w:r>
      <w:r w:rsidRPr="005A1B3D">
        <w:rPr>
          <w:sz w:val="20"/>
        </w:rPr>
        <w:t>number to be used for online transfer</w:t>
      </w:r>
    </w:p>
    <w:p w14:paraId="5296FE87" w14:textId="77777777" w:rsidR="00835AD4" w:rsidRDefault="00835AD4" w:rsidP="00835AD4">
      <w:pPr>
        <w:ind w:left="780"/>
      </w:pPr>
    </w:p>
    <w:p w14:paraId="05AF574A" w14:textId="77777777" w:rsidR="00F01D7B" w:rsidRDefault="00F01D7B" w:rsidP="00835AD4">
      <w:pPr>
        <w:ind w:left="780"/>
      </w:pPr>
    </w:p>
    <w:p w14:paraId="32B467FB" w14:textId="77777777" w:rsidR="00AE1465" w:rsidRDefault="00AE1465" w:rsidP="00AE1465">
      <w:pPr>
        <w:jc w:val="right"/>
      </w:pPr>
    </w:p>
    <w:p w14:paraId="4E05E791" w14:textId="77777777" w:rsidR="00BA2CD3" w:rsidRDefault="00AE1465" w:rsidP="00A12E00">
      <w:pPr>
        <w:jc w:val="right"/>
      </w:pPr>
      <w:r>
        <w:t>Signature &amp; Stamp</w:t>
      </w:r>
    </w:p>
    <w:sectPr w:rsidR="00BA2CD3" w:rsidSect="00066A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7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7469A9" w14:textId="77777777" w:rsidR="00D64C45" w:rsidRDefault="00D64C45" w:rsidP="00BA2CD3">
      <w:r>
        <w:separator/>
      </w:r>
    </w:p>
  </w:endnote>
  <w:endnote w:type="continuationSeparator" w:id="0">
    <w:p w14:paraId="02EF5513" w14:textId="77777777" w:rsidR="00D64C45" w:rsidRDefault="00D64C45" w:rsidP="00BA2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7AA2F" w14:textId="77777777" w:rsidR="003E1EEB" w:rsidRDefault="003E1E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D396C" w14:textId="77777777" w:rsidR="00BA2CD3" w:rsidRPr="00AE47B3" w:rsidRDefault="00BA2CD3" w:rsidP="00AE47B3">
    <w:pPr>
      <w:pStyle w:val="Footer"/>
      <w:tabs>
        <w:tab w:val="clear" w:pos="4680"/>
        <w:tab w:val="clear" w:pos="9360"/>
      </w:tabs>
      <w:spacing w:before="40" w:after="40"/>
      <w:ind w:left="144" w:right="-450" w:hanging="594"/>
      <w:rPr>
        <w:color w:val="000000" w:themeColor="text1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61E22" w14:textId="77777777" w:rsidR="003E1EEB" w:rsidRDefault="003E1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DEA50" w14:textId="77777777" w:rsidR="00D64C45" w:rsidRDefault="00D64C45" w:rsidP="00BA2CD3">
      <w:r>
        <w:separator/>
      </w:r>
    </w:p>
  </w:footnote>
  <w:footnote w:type="continuationSeparator" w:id="0">
    <w:p w14:paraId="2E02174C" w14:textId="77777777" w:rsidR="00D64C45" w:rsidRDefault="00D64C45" w:rsidP="00BA2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FEE40" w14:textId="77777777" w:rsidR="00CB1466" w:rsidRDefault="00D64C45">
    <w:pPr>
      <w:pStyle w:val="Header"/>
    </w:pPr>
    <w:r>
      <w:rPr>
        <w:noProof/>
      </w:rPr>
      <w:pict w14:anchorId="21BC29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3440" o:spid="_x0000_s2050" type="#_x0000_t136" style="position:absolute;margin-left:0;margin-top:0;width:133.5pt;height:23.25pt;rotation:315;z-index:-251655168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E6C21" w14:textId="77777777" w:rsidR="00CB1466" w:rsidRDefault="00D64C45">
    <w:pPr>
      <w:pStyle w:val="Header"/>
    </w:pPr>
    <w:r>
      <w:rPr>
        <w:noProof/>
      </w:rPr>
      <w:pict w14:anchorId="4A9BCA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3441" o:spid="_x0000_s2051" type="#_x0000_t136" style="position:absolute;margin-left:0;margin-top:0;width:133.5pt;height:23.25pt;rotation:315;z-index:-251653120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EFB7F" w14:textId="77777777" w:rsidR="00CB1466" w:rsidRDefault="00D64C45">
    <w:pPr>
      <w:pStyle w:val="Header"/>
    </w:pPr>
    <w:r>
      <w:rPr>
        <w:noProof/>
      </w:rPr>
      <w:pict w14:anchorId="55BB33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3439" o:spid="_x0000_s2049" type="#_x0000_t136" style="position:absolute;margin-left:0;margin-top:0;width:133.5pt;height:23.25pt;rotation:315;z-index:-251657216;mso-position-horizontal:center;mso-position-horizontal-relative:margin;mso-position-vertical:center;mso-position-vertical-relative:margin" o:allowincell="f" fillcolor="#bfbfbf [2412]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62331"/>
    <w:multiLevelType w:val="hybridMultilevel"/>
    <w:tmpl w:val="51D84BC0"/>
    <w:lvl w:ilvl="0" w:tplc="5ED2F4F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8050F458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DY0sDSyNDMwNjZV0lEKTi0uzszPAykwqQUAxUrY9CwAAAA="/>
  </w:docVars>
  <w:rsids>
    <w:rsidRoot w:val="00AE1465"/>
    <w:rsid w:val="00066A3D"/>
    <w:rsid w:val="000A51D9"/>
    <w:rsid w:val="00355C6E"/>
    <w:rsid w:val="003E1EEB"/>
    <w:rsid w:val="00400E9C"/>
    <w:rsid w:val="00477589"/>
    <w:rsid w:val="00576DFB"/>
    <w:rsid w:val="005A1B3D"/>
    <w:rsid w:val="0061699C"/>
    <w:rsid w:val="006342D7"/>
    <w:rsid w:val="00645903"/>
    <w:rsid w:val="007444FB"/>
    <w:rsid w:val="007F3B04"/>
    <w:rsid w:val="00802B10"/>
    <w:rsid w:val="008073F0"/>
    <w:rsid w:val="00825876"/>
    <w:rsid w:val="00835AD4"/>
    <w:rsid w:val="00837CA7"/>
    <w:rsid w:val="00963202"/>
    <w:rsid w:val="00A05830"/>
    <w:rsid w:val="00A12E00"/>
    <w:rsid w:val="00AA559C"/>
    <w:rsid w:val="00AC33D7"/>
    <w:rsid w:val="00AE1465"/>
    <w:rsid w:val="00AE47B3"/>
    <w:rsid w:val="00B93610"/>
    <w:rsid w:val="00BA2CD3"/>
    <w:rsid w:val="00C5044D"/>
    <w:rsid w:val="00CB1466"/>
    <w:rsid w:val="00D64C45"/>
    <w:rsid w:val="00DF5648"/>
    <w:rsid w:val="00E55DCF"/>
    <w:rsid w:val="00E61473"/>
    <w:rsid w:val="00E9601E"/>
    <w:rsid w:val="00F01D7B"/>
    <w:rsid w:val="00F875E1"/>
    <w:rsid w:val="00F9721F"/>
    <w:rsid w:val="00FA60FB"/>
    <w:rsid w:val="00FE7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0903CFC"/>
  <w15:chartTrackingRefBased/>
  <w15:docId w15:val="{0FD28119-CD20-4353-97F1-BF2D47747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4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2C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CD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BA2C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2CD3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A2CD3"/>
    <w:pPr>
      <w:spacing w:after="0" w:line="240" w:lineRule="auto"/>
    </w:pPr>
    <w:rPr>
      <w:color w:val="44546A" w:themeColor="text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A2CD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2C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1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59D09-B2B4-4022-86BF-241AA303D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Zarri Khan</cp:lastModifiedBy>
  <cp:revision>4</cp:revision>
  <cp:lastPrinted>2019-02-13T09:08:00Z</cp:lastPrinted>
  <dcterms:created xsi:type="dcterms:W3CDTF">2023-01-10T11:30:00Z</dcterms:created>
  <dcterms:modified xsi:type="dcterms:W3CDTF">2024-02-14T14:50:00Z</dcterms:modified>
</cp:coreProperties>
</file>